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ff5377</w:t>
        </w:r>
      </w:hyperlink>
      <w:r>
        <w:t xml:space="preserve"> </w:t>
      </w:r>
      <w:r>
        <w:t xml:space="preserve">on June 1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2 June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2 June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2 June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2 June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2 June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2 June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2 June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2 June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2 June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2 June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2 June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2 June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2 June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2 June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2 June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2 June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2 June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2 June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2 June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2 June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2 June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2 June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2 June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ff5377281a23bdf35c2012ec242e6571e1a269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ff5377281a23bdf35c2012ec242e6571e1a269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ff5377281a23bdf35c2012ec242e6571e1a269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ff5377281a23bdf35c2012ec242e6571e1a269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2T11:27:58Z</dcterms:created>
  <dcterms:modified xsi:type="dcterms:W3CDTF">2023-06-12T11: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